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65009BA3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3EF82D1" w:rsidR="00EA5B0B" w:rsidRPr="00282A43" w:rsidRDefault="00F30DF9" w:rsidP="00397074">
      <w:pPr>
        <w:rPr>
          <w:rStyle w:val="Hyperlink"/>
          <w:color w:val="32383E"/>
          <w:sz w:val="20"/>
          <w:szCs w:val="20"/>
          <w:u w:val="none"/>
        </w:rPr>
      </w:pPr>
      <w:r w:rsidRPr="007D635E">
        <w:pict w14:anchorId="0729E3EA">
          <v:shape id="_x0000_i1048" type="#_x0000_t75" alt="Email" style="width:10.1pt;height:10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>
            <v:imagedata r:id="rId11" o:title="" croptop="-3601f" cropbottom="-2881f"/>
          </v:shape>
        </w:pict>
      </w:r>
      <w:r w:rsidR="00397074" w:rsidRPr="00282A43">
        <w:rPr>
          <w:color w:val="32383E"/>
          <w:sz w:val="20"/>
          <w:szCs w:val="20"/>
        </w:rPr>
        <w:t xml:space="preserve"> </w:t>
      </w:r>
      <w:hyperlink r:id="rId12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627858CA" w14:textId="1DFCADD2" w:rsidR="00F30DF9" w:rsidRPr="00F30DF9" w:rsidRDefault="00F30DF9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377FBBD" wp14:editId="2D014087">
            <wp:extent cx="127000" cy="127000"/>
            <wp:effectExtent l="0" t="0" r="6350" b="635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5" w:history="1">
        <w:r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797E78A5" w14:textId="109941A7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65FAFE06">
            <wp:extent cx="127000" cy="127000"/>
            <wp:effectExtent l="0" t="0" r="6350" b="635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8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92A97" w:rsidRDefault="00D459C4" w:rsidP="005018A4">
      <w:pPr>
        <w:pStyle w:val="Heading2"/>
        <w:rPr>
          <w:color w:val="171A1C"/>
        </w:rPr>
      </w:pPr>
      <w:r w:rsidRPr="00892A97">
        <w:rPr>
          <w:color w:val="171A1C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19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hyperlink r:id="rId20" w:history="1">
        <w:r w:rsidR="00A87097" w:rsidRPr="0057140B">
          <w:rPr>
            <w:rStyle w:val="Hyperlink"/>
            <w:color w:val="0B6BCB"/>
            <w:u w:val="none"/>
          </w:rPr>
          <w:t>TecPal Ltd</w:t>
        </w:r>
        <w:r w:rsidR="00CE6204" w:rsidRPr="0057140B">
          <w:rPr>
            <w:rStyle w:val="Hyperlink"/>
            <w:color w:val="0B6BCB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3EB3B06B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892A97">
        <w:rPr>
          <w:color w:val="171A1C"/>
        </w:rPr>
        <w:t xml:space="preserve">|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1" w:history="1">
        <w:r w:rsidR="004B2522" w:rsidRPr="0057140B">
          <w:rPr>
            <w:rStyle w:val="Hyperlink"/>
            <w:color w:val="0B6BCB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2" w:history="1">
        <w:r w:rsidR="00D431CD" w:rsidRPr="0057140B">
          <w:rPr>
            <w:rStyle w:val="Hyperlink"/>
            <w:color w:val="0B6BCB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892A97" w:rsidRDefault="001B405A" w:rsidP="001B405A">
      <w:pPr>
        <w:pStyle w:val="Heading2"/>
        <w:rPr>
          <w:color w:val="171A1C"/>
        </w:rPr>
      </w:pPr>
      <w:r w:rsidRPr="00892A97">
        <w:rPr>
          <w:color w:val="171A1C"/>
        </w:rPr>
        <w:t>KEY SKILLS</w:t>
      </w:r>
    </w:p>
    <w:p w14:paraId="5F16F5C7" w14:textId="13A00276" w:rsidR="002C4C45" w:rsidRPr="00363AF4" w:rsidRDefault="00E16014" w:rsidP="00616453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558EAF2" wp14:editId="7516C8FA">
            <wp:extent cx="139700" cy="139700"/>
            <wp:effectExtent l="0" t="0" r="0" b="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DD3F81" w:rsidRPr="0061535C">
        <w:rPr>
          <w:b/>
          <w:bCs/>
          <w:color w:val="171A1C"/>
        </w:rPr>
        <w:t>Frontend</w:t>
      </w:r>
    </w:p>
    <w:p w14:paraId="1D3909C4" w14:textId="2DD4AB92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469D3ADD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28F3153E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0A1AD4D0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245A9185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1E14531A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622C0415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26A42133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1A70802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09EF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07F4CC1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38D8D0E4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61963E4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55FE24F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6D531C6C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000AF0C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B6B9611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52449D2C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2D4E902E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WR</w:t>
                            </w:r>
                            <w:r w:rsidR="00D0573F">
                              <w:rPr>
                                <w:color w:val="32383E"/>
                                <w:sz w:val="18"/>
                                <w:szCs w:val="18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2D4E902E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WR</w:t>
                      </w:r>
                      <w:r w:rsidR="00D0573F">
                        <w:rPr>
                          <w:color w:val="32383E"/>
                          <w:sz w:val="18"/>
                          <w:szCs w:val="18"/>
                        </w:rPr>
                        <w:t>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8B4B61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5B1AD38" wp14:editId="062923E6">
            <wp:extent cx="139700" cy="139700"/>
            <wp:effectExtent l="0" t="0" r="0" b="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>
        <w:rPr>
          <w:b/>
          <w:bCs/>
          <w:color w:val="171A1C"/>
        </w:rP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5488C38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7A002F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7A002F" w:rsidRDefault="00E054D5" w:rsidP="00E054D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60162DF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32613932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72132864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6655122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034F307B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4B8E4A7D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46779351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59CE800E" w:rsidR="00EA63C7" w:rsidRPr="00861E0F" w:rsidRDefault="00C05B05" w:rsidP="00EA63C7">
      <w:pPr>
        <w:spacing w:before="100" w:beforeAutospacing="1"/>
        <w:rPr>
          <w:b/>
          <w:bCs/>
          <w:color w:val="171A1C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2137AF1" wp14:editId="7352E03B">
            <wp:extent cx="139700" cy="139700"/>
            <wp:effectExtent l="0" t="0" r="0" b="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EA63C7" w:rsidRPr="00861E0F">
        <w:rPr>
          <w:b/>
          <w:bCs/>
          <w:color w:val="171A1C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3077373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30C19CD1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6188D02F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25659E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D1E52EF" wp14:editId="298FBF05">
            <wp:extent cx="139700" cy="139700"/>
            <wp:effectExtent l="0" t="0" r="0" b="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25659E" w:rsidRPr="00861E0F">
        <w:rPr>
          <w:b/>
          <w:bCs/>
          <w:color w:val="171A1C"/>
        </w:rPr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173D4D1B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68EC0740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07E29539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41E6696F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 D</w:t>
                            </w:r>
                            <w:r w:rsidR="003E7804">
                              <w:rPr>
                                <w:color w:val="32383E"/>
                                <w:sz w:val="18"/>
                                <w:szCs w:val="18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 D</w:t>
                      </w:r>
                      <w:r w:rsidR="003E7804">
                        <w:rPr>
                          <w:color w:val="32383E"/>
                          <w:sz w:val="18"/>
                          <w:szCs w:val="18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1840156D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1B0F0A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64B5CEE" wp14:editId="69DE942E">
            <wp:extent cx="139700" cy="139700"/>
            <wp:effectExtent l="0" t="0" r="0" b="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707141">
        <w:rPr>
          <w:b/>
          <w:bCs/>
          <w:color w:val="171A1C"/>
        </w:rPr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4A4DF1C2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7A002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BE49B4">
                              <w:rPr>
                                <w:color w:val="32383E"/>
                                <w:sz w:val="18"/>
                                <w:szCs w:val="18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sMZaz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7A002F" w:rsidRDefault="00EA65C5" w:rsidP="00EA65C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BE49B4">
                        <w:rPr>
                          <w:color w:val="32383E"/>
                          <w:sz w:val="18"/>
                          <w:szCs w:val="18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76B0F07C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7A002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07141">
                              <w:rPr>
                                <w:color w:val="32383E"/>
                                <w:sz w:val="18"/>
                                <w:szCs w:val="18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hc7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RH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y+Fz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7A002F" w:rsidRDefault="00707141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07141">
                        <w:rPr>
                          <w:color w:val="32383E"/>
                          <w:sz w:val="18"/>
                          <w:szCs w:val="18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066C5778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7A002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lUhpw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ep1vi0hfK4ccRBN2/e8nWNTXDPfNgwh18YRxGXRnjEQyrATwK9REkF7sd779Ee+x61&#10;lDQ4sAU1uFEoUV8NzsPsMlJNQrqg4N6+bodXs9crwAbBtsWckhhtgxpE6UC/4kZZxlioYoZjxILy&#10;4IbLKnTrA3cSF8tlMsNZtizcm2fLI3ikN3bqS/vKnO37P+DgPMAw0myemrqj9mQbPb1d7gM2ZojK&#10;E5v9BfdA6qB+Z8VF8/aerE6bdfE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OGCVSG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7A002F" w:rsidRDefault="00EA483A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1D0F959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7A002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dSppw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JND5toTxuHHHQzZu3fF1jE9wzHzbM4RfGUcSlER7xkArwk0AvUVKB+/Hee7THvkct&#10;JQ0ObEENbhRK1FeD8zC7jFSTkC4ouLev2+HV7PUKsEGwbTGnJEbboAZROtCvuFGWMRaqmOEYsaA8&#10;uOGyCt36wJ3ExXKZzHCWLQv35tnyCB7pjZ360r4yZ/v+Dzg4DzCMNJunpu6oPdlGT2+X+4CNGaLy&#10;xGZ/wT2QOqjfWXHRvL0nq9Nm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BEN1Km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7A002F" w:rsidRDefault="0084604A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47B86004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7A002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yfr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TaBqftlAeN4446ObNW76usQnumQ8b5vAL4yji0giPeEgF+EmglyipwP147z3aY9+j&#10;lpIGB7agBjcKJeqrwXmYXUaqSUgXFNzb1+3wavZ6Bdgg2LaYUxKjbVCDKB3oV9woyxgLVcxwjFhQ&#10;HtxwWYVufeBO4mK5TGY4y5aFe/NseQSP9MZOfWlfmbN9/wccnAcYRprNU1N31J5so6e3y33AxgxR&#10;eWKzv+AeSB3U76y4aN7ek9Vpsy5+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Amyf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7A002F" w:rsidRDefault="00B1688E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892A97" w:rsidRDefault="00170B48" w:rsidP="00170B48">
      <w:pPr>
        <w:pStyle w:val="Heading2"/>
        <w:rPr>
          <w:b w:val="0"/>
          <w:color w:val="171A1C"/>
        </w:rPr>
      </w:pPr>
      <w:r w:rsidRPr="00892A97">
        <w:rPr>
          <w:color w:val="171A1C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33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34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96402" w14:textId="77777777" w:rsidR="00120EC1" w:rsidRDefault="00120EC1" w:rsidP="00A66031">
      <w:pPr>
        <w:spacing w:after="0" w:line="240" w:lineRule="auto"/>
      </w:pPr>
      <w:r>
        <w:separator/>
      </w:r>
    </w:p>
  </w:endnote>
  <w:endnote w:type="continuationSeparator" w:id="0">
    <w:p w14:paraId="5B6606C1" w14:textId="77777777" w:rsidR="00120EC1" w:rsidRDefault="00120EC1" w:rsidP="00A66031">
      <w:pPr>
        <w:spacing w:after="0" w:line="240" w:lineRule="auto"/>
      </w:pPr>
      <w:r>
        <w:continuationSeparator/>
      </w:r>
    </w:p>
  </w:endnote>
  <w:endnote w:type="continuationNotice" w:id="1">
    <w:p w14:paraId="3BF98B41" w14:textId="77777777" w:rsidR="00120EC1" w:rsidRDefault="00120E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D83E0" w14:textId="77777777" w:rsidR="00120EC1" w:rsidRDefault="00120EC1" w:rsidP="00A66031">
      <w:pPr>
        <w:spacing w:after="0" w:line="240" w:lineRule="auto"/>
      </w:pPr>
      <w:r>
        <w:separator/>
      </w:r>
    </w:p>
  </w:footnote>
  <w:footnote w:type="continuationSeparator" w:id="0">
    <w:p w14:paraId="16F0DA27" w14:textId="77777777" w:rsidR="00120EC1" w:rsidRDefault="00120EC1" w:rsidP="00A66031">
      <w:pPr>
        <w:spacing w:after="0" w:line="240" w:lineRule="auto"/>
      </w:pPr>
      <w:r>
        <w:continuationSeparator/>
      </w:r>
    </w:p>
  </w:footnote>
  <w:footnote w:type="continuationNotice" w:id="1">
    <w:p w14:paraId="2D20C2A3" w14:textId="77777777" w:rsidR="00120EC1" w:rsidRDefault="00120EC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Graphic 20" o:spid="_x0000_i1213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20019"/>
    <w:rsid w:val="00022062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E9A"/>
    <w:rsid w:val="00063458"/>
    <w:rsid w:val="0007162B"/>
    <w:rsid w:val="00071F16"/>
    <w:rsid w:val="00080DCF"/>
    <w:rsid w:val="000830DB"/>
    <w:rsid w:val="000841A7"/>
    <w:rsid w:val="00084B7B"/>
    <w:rsid w:val="00087B31"/>
    <w:rsid w:val="0009104F"/>
    <w:rsid w:val="00092E7D"/>
    <w:rsid w:val="00093270"/>
    <w:rsid w:val="0009352A"/>
    <w:rsid w:val="00095D38"/>
    <w:rsid w:val="00096B78"/>
    <w:rsid w:val="000A0BAA"/>
    <w:rsid w:val="000A0CD9"/>
    <w:rsid w:val="000A2267"/>
    <w:rsid w:val="000A4E0C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6187"/>
    <w:rsid w:val="000C783C"/>
    <w:rsid w:val="000D7A76"/>
    <w:rsid w:val="000E05D9"/>
    <w:rsid w:val="000F28A9"/>
    <w:rsid w:val="000F2D67"/>
    <w:rsid w:val="000F3467"/>
    <w:rsid w:val="000F4C98"/>
    <w:rsid w:val="000F767D"/>
    <w:rsid w:val="000F7FEF"/>
    <w:rsid w:val="00100F02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A69F0"/>
    <w:rsid w:val="001B01B5"/>
    <w:rsid w:val="001B0C8F"/>
    <w:rsid w:val="001B0F0A"/>
    <w:rsid w:val="001B2F52"/>
    <w:rsid w:val="001B405A"/>
    <w:rsid w:val="001B742C"/>
    <w:rsid w:val="001C13E9"/>
    <w:rsid w:val="001C604F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40F48"/>
    <w:rsid w:val="00244A4A"/>
    <w:rsid w:val="002468A8"/>
    <w:rsid w:val="0025339C"/>
    <w:rsid w:val="002544C6"/>
    <w:rsid w:val="0025659E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A688A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C1E"/>
    <w:rsid w:val="00333E5B"/>
    <w:rsid w:val="0034259C"/>
    <w:rsid w:val="0034268F"/>
    <w:rsid w:val="00342845"/>
    <w:rsid w:val="00346774"/>
    <w:rsid w:val="003471C8"/>
    <w:rsid w:val="00350B05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E7804"/>
    <w:rsid w:val="003F4062"/>
    <w:rsid w:val="003F473B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254DD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55F50"/>
    <w:rsid w:val="004607CB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C64C6"/>
    <w:rsid w:val="004C75D0"/>
    <w:rsid w:val="004D0EE9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74DE"/>
    <w:rsid w:val="00526D3C"/>
    <w:rsid w:val="0053093E"/>
    <w:rsid w:val="0053285F"/>
    <w:rsid w:val="00535152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C7558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535C"/>
    <w:rsid w:val="00616453"/>
    <w:rsid w:val="006201F5"/>
    <w:rsid w:val="00623FB7"/>
    <w:rsid w:val="00625893"/>
    <w:rsid w:val="006273F1"/>
    <w:rsid w:val="00640875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210F"/>
    <w:rsid w:val="006623C5"/>
    <w:rsid w:val="00662608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4D70"/>
    <w:rsid w:val="00686C1B"/>
    <w:rsid w:val="00690E94"/>
    <w:rsid w:val="00692B56"/>
    <w:rsid w:val="00693507"/>
    <w:rsid w:val="00695405"/>
    <w:rsid w:val="006A2D91"/>
    <w:rsid w:val="006A3080"/>
    <w:rsid w:val="006A474B"/>
    <w:rsid w:val="006A721A"/>
    <w:rsid w:val="006B0CA5"/>
    <w:rsid w:val="006B16F9"/>
    <w:rsid w:val="006B2318"/>
    <w:rsid w:val="006B5133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26A7"/>
    <w:rsid w:val="00704849"/>
    <w:rsid w:val="007058A7"/>
    <w:rsid w:val="00707141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36110"/>
    <w:rsid w:val="00840092"/>
    <w:rsid w:val="008425B3"/>
    <w:rsid w:val="008429EC"/>
    <w:rsid w:val="00845E8A"/>
    <w:rsid w:val="00845FC3"/>
    <w:rsid w:val="0084604A"/>
    <w:rsid w:val="008478F8"/>
    <w:rsid w:val="0085334F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A6D4C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F1375"/>
    <w:rsid w:val="008F60E9"/>
    <w:rsid w:val="00900F4A"/>
    <w:rsid w:val="00901B49"/>
    <w:rsid w:val="0090692C"/>
    <w:rsid w:val="00911180"/>
    <w:rsid w:val="00911F1B"/>
    <w:rsid w:val="00917423"/>
    <w:rsid w:val="00921A65"/>
    <w:rsid w:val="00925FE8"/>
    <w:rsid w:val="0093003E"/>
    <w:rsid w:val="0093018D"/>
    <w:rsid w:val="009359EA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612FA"/>
    <w:rsid w:val="009661A4"/>
    <w:rsid w:val="009666B6"/>
    <w:rsid w:val="00966887"/>
    <w:rsid w:val="009673B8"/>
    <w:rsid w:val="00972C6B"/>
    <w:rsid w:val="00976245"/>
    <w:rsid w:val="00983731"/>
    <w:rsid w:val="009846BA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4349"/>
    <w:rsid w:val="00A96A12"/>
    <w:rsid w:val="00A96CC8"/>
    <w:rsid w:val="00A97159"/>
    <w:rsid w:val="00A978D5"/>
    <w:rsid w:val="00AA061D"/>
    <w:rsid w:val="00AA07FC"/>
    <w:rsid w:val="00AA21C4"/>
    <w:rsid w:val="00AA2CAE"/>
    <w:rsid w:val="00AA5FCD"/>
    <w:rsid w:val="00AB0F00"/>
    <w:rsid w:val="00AB1CFF"/>
    <w:rsid w:val="00AB32D0"/>
    <w:rsid w:val="00AB3AAC"/>
    <w:rsid w:val="00AB41E2"/>
    <w:rsid w:val="00AB58B2"/>
    <w:rsid w:val="00AB70EB"/>
    <w:rsid w:val="00AC0601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88E"/>
    <w:rsid w:val="00B16923"/>
    <w:rsid w:val="00B170EC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501F2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1B90"/>
    <w:rsid w:val="00BB2DBA"/>
    <w:rsid w:val="00BC0988"/>
    <w:rsid w:val="00BC2DC8"/>
    <w:rsid w:val="00BD2420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49B4"/>
    <w:rsid w:val="00BE7425"/>
    <w:rsid w:val="00BE7847"/>
    <w:rsid w:val="00BE7FD7"/>
    <w:rsid w:val="00BF06CA"/>
    <w:rsid w:val="00BF3140"/>
    <w:rsid w:val="00BF3E82"/>
    <w:rsid w:val="00BF557E"/>
    <w:rsid w:val="00BF77B2"/>
    <w:rsid w:val="00C05B05"/>
    <w:rsid w:val="00C05B30"/>
    <w:rsid w:val="00C129B3"/>
    <w:rsid w:val="00C15CE8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94E"/>
    <w:rsid w:val="00C81A4A"/>
    <w:rsid w:val="00C839F4"/>
    <w:rsid w:val="00C83D59"/>
    <w:rsid w:val="00C86230"/>
    <w:rsid w:val="00C87FB1"/>
    <w:rsid w:val="00C915D4"/>
    <w:rsid w:val="00C92CDA"/>
    <w:rsid w:val="00C932B9"/>
    <w:rsid w:val="00C93914"/>
    <w:rsid w:val="00C93B54"/>
    <w:rsid w:val="00C94CE3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C1AF1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9C4"/>
    <w:rsid w:val="00D51DF8"/>
    <w:rsid w:val="00D540AF"/>
    <w:rsid w:val="00D54E43"/>
    <w:rsid w:val="00D55AB4"/>
    <w:rsid w:val="00D6015A"/>
    <w:rsid w:val="00D60EEB"/>
    <w:rsid w:val="00D625EF"/>
    <w:rsid w:val="00D6634A"/>
    <w:rsid w:val="00D66D93"/>
    <w:rsid w:val="00D67244"/>
    <w:rsid w:val="00D675F4"/>
    <w:rsid w:val="00D71DCD"/>
    <w:rsid w:val="00D721BD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483A"/>
    <w:rsid w:val="00EA5B0B"/>
    <w:rsid w:val="00EA63C7"/>
    <w:rsid w:val="00EA65C5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21DB"/>
    <w:rsid w:val="00F068B2"/>
    <w:rsid w:val="00F07C84"/>
    <w:rsid w:val="00F1511A"/>
    <w:rsid w:val="00F23A12"/>
    <w:rsid w:val="00F23FC9"/>
    <w:rsid w:val="00F27179"/>
    <w:rsid w:val="00F279EC"/>
    <w:rsid w:val="00F30DF9"/>
    <w:rsid w:val="00F3181C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B5BC7"/>
    <w:rsid w:val="00FC5A8F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B61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https://mwskwong.com/" TargetMode="External"/><Relationship Id="rId26" Type="http://schemas.openxmlformats.org/officeDocument/2006/relationships/image" Target="media/image22.svg"/><Relationship Id="rId3" Type="http://schemas.openxmlformats.org/officeDocument/2006/relationships/styles" Target="styles.xml"/><Relationship Id="rId21" Type="http://schemas.openxmlformats.org/officeDocument/2006/relationships/hyperlink" Target="http://www.edps.com.hk/" TargetMode="External"/><Relationship Id="rId34" Type="http://schemas.openxmlformats.org/officeDocument/2006/relationships/hyperlink" Target="https://www.hku.hk/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contact@mwskwong.com" TargetMode="External"/><Relationship Id="rId17" Type="http://schemas.openxmlformats.org/officeDocument/2006/relationships/image" Target="media/image18.svg"/><Relationship Id="rId25" Type="http://schemas.openxmlformats.org/officeDocument/2006/relationships/image" Target="media/image21.png"/><Relationship Id="rId33" Type="http://schemas.openxmlformats.org/officeDocument/2006/relationships/hyperlink" Target="https://hkust.edu.hk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7.png"/><Relationship Id="rId20" Type="http://schemas.openxmlformats.org/officeDocument/2006/relationships/hyperlink" Target="https://www.tecpal.com/" TargetMode="External"/><Relationship Id="rId29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24" Type="http://schemas.openxmlformats.org/officeDocument/2006/relationships/image" Target="media/image20.svg"/><Relationship Id="rId32" Type="http://schemas.openxmlformats.org/officeDocument/2006/relationships/image" Target="media/image28.svg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maps/place/Hong+Kong" TargetMode="External"/><Relationship Id="rId23" Type="http://schemas.openxmlformats.org/officeDocument/2006/relationships/image" Target="media/image19.png"/><Relationship Id="rId28" Type="http://schemas.openxmlformats.org/officeDocument/2006/relationships/image" Target="media/image24.svg"/><Relationship Id="rId36" Type="http://schemas.openxmlformats.org/officeDocument/2006/relationships/theme" Target="theme/theme1.xml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www.viu.com/" TargetMode="External"/><Relationship Id="rId31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image" Target="media/image14.svg"/><Relationship Id="rId14" Type="http://schemas.openxmlformats.org/officeDocument/2006/relationships/image" Target="media/image16.svg"/><Relationship Id="rId22" Type="http://schemas.openxmlformats.org/officeDocument/2006/relationships/hyperlink" Target="https://www.ha.org.hk/" TargetMode="External"/><Relationship Id="rId27" Type="http://schemas.openxmlformats.org/officeDocument/2006/relationships/image" Target="media/image23.png"/><Relationship Id="rId30" Type="http://schemas.openxmlformats.org/officeDocument/2006/relationships/image" Target="media/image26.svg"/><Relationship Id="rId35" Type="http://schemas.openxmlformats.org/officeDocument/2006/relationships/fontTable" Target="fontTable.xml"/><Relationship Id="rId8" Type="http://schemas.openxmlformats.org/officeDocument/2006/relationships/image" Target="media/image13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360</Words>
  <Characters>2739</Characters>
  <Application>Microsoft Office Word</Application>
  <DocSecurity>0</DocSecurity>
  <Lines>8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102</cp:revision>
  <cp:lastPrinted>2023-09-27T15:16:00Z</cp:lastPrinted>
  <dcterms:created xsi:type="dcterms:W3CDTF">2023-09-27T12:04:00Z</dcterms:created>
  <dcterms:modified xsi:type="dcterms:W3CDTF">2023-10-06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